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32101</w:t>
      </w:r>
      <w:r>
        <w:t xml:space="preserve"> </w:t>
      </w:r>
      <w:r>
        <w:t xml:space="preserve">ภาษาไทย</w:t>
      </w:r>
      <w:r>
        <w:t xml:space="preserve"> </w:t>
      </w:r>
      <w:r>
        <w:t xml:space="preserve">3</w:t>
      </w:r>
      <w:r>
        <w:t xml:space="preserve"> </w:t>
      </w:r>
      <w:r>
        <w:t xml:space="preserve">ม.5/2</w:t>
      </w:r>
      <w:r>
        <w:t xml:space="preserve"> </w:t>
      </w:r>
      <w:r>
        <w:t xml:space="preserve">(เช้า)</w:t>
      </w:r>
      <w:r>
        <w:t xml:space="preserve"> </w:t>
      </w:r>
      <w:r>
        <w:t xml:space="preserve">080767</w:t>
      </w:r>
    </w:p>
    <w:p>
      <w:pPr>
        <w:pStyle w:val="Date"/>
      </w:pPr>
      <w:r>
        <w:t xml:space="preserve">วันจันทร์ที่</w:t>
      </w:r>
      <w:r>
        <w:t xml:space="preserve"> </w:t>
      </w:r>
      <w:r>
        <w:t xml:space="preserve">8</w:t>
      </w:r>
      <w:r>
        <w:t xml:space="preserve"> </w:t>
      </w:r>
      <w:r>
        <w:t xml:space="preserve">กรกฎาคม</w:t>
      </w:r>
      <w:r>
        <w:t xml:space="preserve"> </w:t>
      </w:r>
      <w:r>
        <w:t xml:space="preserve">2567</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รับ สวัสดีพี่หล้าไม่กินนะครับ   OK             ok นะครับวันนี้นะครับ   ภาพที่ 3 ที่ 4 นะครับเดี๋ยวเรียนกับ คุณครูนะวิชาภาษาไทยนะครับและนักเรียนดูพี่หล้ามาอธิบายด้วยนะครับ ดูพระรามาธิบายแล้วก็เดี๋ยวเรามาดูกันนะครับว่า วันนี้คุณครูจะพูดถึง ในเรื่องของธรรมชาติ ลักษณะและพลังของภาษานะครับว่า ธรรมชาติของภาษานี่มันเป็นยังไง มีลักษณะยังไง  แล้วก็ พลังของภาษาเนี่ย  มีพลังแค่ไหน ถึงจะบอกว่าเป็นพลังของภาษาได้   เดี๋ยวเรามาดู                          เดี๋ยวเรามาดูความหมายนะครับ ว่า ภาษาเนี่ยเขาบอกว่าความภาษาอาจจะแบ่งได้ 2 ประเภท คือ ภาษาในความหมายแบบกว้าง และข้อที่ 2 ก็คือภาษาในความหมายแบบแคบ เราจะมาดูกันว่าพี่เขาหมายถึงว่าภาษาความหมายแบบกว้างแบบแคบน่ะมันคืออะไรนะครับ อย่าไปดูเลยข้อที่ ข้อที่ 1 ภาษาในความหมายแบบกว้างที่เขาพูดถึงก็คือ เป็นภาษาที่ใช้พูด หรืออวัจนหรือวัจนภาษา และ ภาษาที่ใช้ในการเขียน หรือที่ไม่ใช่คำพูดก็เรียกว่าอวัจนภาษา        ทางนี้ภาษาภาษาในความหมายกว้างๆพูดไปถึง  เป็นภาษาของสัตว์ด้วยนะครับ สัตว์ต่างๆเลย  แปลว่า แต่ว่าในเรื่องของภาษาสัตว์เนี่ย เขายังไม่มีข้อมูลมากนัก เขาจึงไม่ได้เอามา พูดลาว รวมกับภาษาของมนุษย์ ที่กูพูดถึงภาษาศาสตร์นักเรียนเข้าใจเข้าใจตรงนี้ไหมว่าภาษาศาสตร์คืออะไรที่กูจะพูดถึง ภาษาศาสตร์ก็คือเป็นภาษาของสัตว์ต่างๆที่ใช้สื่อสารกันอย่างเช่น จะยกตัวอย่าง ยกตัวอย่างแมว แมว 2 ตัว ที่อยู่ด้วยกัน ร้องเหมียวๆนะครับ  คุยกัน  ทำไมทำไมแมว 2 ตัวถึงเข้าใจกันเพราะว่า สัตว์  แต่ละชนิดเขาก็มีภาษาของเขา เขาก็ใช้สื่อสาร  เขาให้เข้าใจเหมือนกัน ก็เหมือนกับมนุษย์เราเรามีภาษา ใช้ในการสื่อสารอย่างเช่นถ้าเป็น  ถ้าเป็นคนที่เขาพูดได้เขาก็จะสื่อสารด้วยคำพูด  สารด้วยลักษณะต่างๆแต่ถ้าเป็นบุคคลที่เขาไม่สามารถพูดได้ก็อย่างเช่นบุคคลที่มีความบกพร่องทางการได้ยินอย่างเช่นนักเรียนเอง นักเรียนก็จะ ใช้ ใช้อะไรในการสื่อสาร ใช้ภาษามือใช่ใช้ภาษามือในการสื่อสาร          อ่านนะครับ Siri สรุปเลยความหมายแบบกว้าง   สรุปความหมายแบบกว้างนะครับก็คือ   พูดในเรื่องของการใช้ภาษา คำพูด และ ไม่ใช่คำพูดด้วยรวมไปถึงภาษาสัตว์  อันนี้อันนี้อันนี้ความหมายแบบกว้างนะแล้วทีนี้นักเรียนนะครับมาดูความหมายแบบแคบกัน ความหมายแบบแคบนะครับ แคบก็คือ  หมายถึงว่า เป็นภาษาที่ใช้พูด  ภาษาที่ใช้พูด เป็นคำพูดหรือ ลายลักษณ์อักษรซึ่งซึ่งเป็นความหมายแทนคำพูดก็ได้ อันนี้ความหมายแบบแคบนะคะแบบแคบเขาจะไม่ได้พูดถึงในลักษณะของ ว่างไปในลักษณะแบบ พูดถึงภาษาสัตว์อย่างนี้แต่เขาแต่เขาแคบลงมาอีกนิดนึงแทบลงมา ลักษณะที่เขาบอกว่าเป็นภาษาที่ใช้ในการพูด หรือจะเป็นลายลักษณ์อักษรซึ่งเป็นความหมายที่ใช้ในคำพูดก็ได้ อันนี้คือความหมายแบบแคบนะ ถ้ามาแบบกว้างก็คือพูดไปในลักษณะที่ ใหญ่มากเลยหมายถึงว่าจะเป็น การใช้ถ้อยคำหรือเขาเรียกว่าวัจนภาษาหรือ นี่ใช้ไม่ใช่ถ้อยคำเรียกว่าอวัจนภาษา แล้วก็รวมไปถึงภาษาสัตว์ ต่างๆที่ใช้ในการสื่อสารกันด้วย แล้วแคบลงมาอีกนิดนึง ข้อที่ 2 หมายถึงว่า ภาษาที่ใช้ในการพูด เป็นคำพูดหรือ สัญลักษณ์ ที่ใช้แทนความหมายของคำคำพูดนั้นก็ได้  อาทิตย์นี้นะครับ เรารู้ความหมายของภาษาในลักษณะความหมาย ว่างแล้วก็แบบแคบเรียบร้อยแล้วแล้วทีนี้ เราจะไปดูสรุป จริงๆว่า ภาษา หมายถึงอะไร    สรุปเลยนะครับความหมายของภาษาสรุปแบบสั้นๆ แล้วได้ใจความ  หมายถึงว่า สิ่งที่มนุษย์ ใช้สื่อ ความเข้าใจกัน สิ่งที่มนุษย์ใช้สื่อสารทำความเข้าใจกัน ครับคือความหมายของภาษาที่เขาสรุปออกมา สั้นๆ พี่เขาสรุปมาจากความหมายแบบกว้างและก็ความหมายแบบแทบออกมาแล้ว แล้วก็เอามาสรุปเป็นคำพูดสั้นๆเพื่อให้เข้าใจกันได้ง่ายขึ้น ว่า ภาษาหมายถึงสิ่งที่มนุษย์ใช้สื่อความเข้าใจกัน นักเรียนเข้าใจใช่ไหมคะคุณครูพูดนะ นักเรียนดูพี่หล้าด้วยนะครับงั้นดูพิราบเนาะ ไม่เข้าใจถ้าไม่เข้าใจนักเรียนถามคุณครูได้เลยนะครับ เข้าใจไหม ถ้าเข้าใจยกมือหน่อย    แสดงว่าไม่เข้าใจใช่ไหมคะไม่ได้ยกมือ  เข้าใจไหม เข้าใจยกมือ  พูดว่าเข้าใจนะ ยกมือ        โอเคแสดงว่าเข้าใจถ้านักเรียนเข้าใจแล้วเดี๋ยวคุณครูจะให้นักเรียนจดลงในสมุดที่คุณครูแจกให้นะคะ  ไปตั้งแต่เริ่มต้นเลย ความหมายของภาษา OK                            ok นะครับเดี๋ยวเรามาดูนะครับ อะไรที่ 2  ความหมายแบบกว้าง  มีนักเรียนคนไหนที่ไม่เข้าใจในสไลด์นี้ไหม มีไหมครับ เข้าใจแล้วนักเรียนจดลงในสมุด ได้เลย                                                                                      ตอนนี้ฝนตกหนักมากเลย             ok นะครับเดี๋ยว อะไรต่อไปเนาะ ยังหรอ ok ok รอแป๊บนึง  ต่อไปนะครับเป็นภาษาในความหมายแคบเนาะ ลายนี้มี ข้อสงสัยไหมครับนักเรียนสงสัยอะไรมีไหม เข้าใจเนาะ  OK นักเรียนเข้าใจจดลงในสมุดได้เลยสไลด์นี้                                                                                        ต่อไปนะครับเป็นสรุปรวมว่าภาษาคืออะไรนะครับ จดลงในสมุดได้เลย         เรียนเสร็จหรือยังครับ อาบน้ำเสร็จแล้วนะครับเดี๋ยว ต่อไปนะครับเราจะไปดูว่าประเภทของภาษาในการสื่อสารน่ะ เป็นยังไง  เดี๋ยวคุณครูจะอธิบายไปก่อน เราก็ให้นักเรียนจด ต้องดูพิรามก่อน      การสื่อสารของมนุษย์เนี่ย  ที่อยู่ร่วมกันในสังคม  สื่อสารกันได้หลายทางนะครับตั้งแต่การพูดให้ฟัง การเขียนให้อ่าน การส่งผ่านสื่อเทคโนโลยีต่างๆ  มันเป็นการส่งเสริมการใช้ภาษาถ้อยคำ ถ่ายทอดจากผู้ส่งสารไปยังผู้รับสาร  การตีความ หลักการใช้ถ้อยคำเพียงอย่างเดียว อ่านไม่ชัดเจนและตรงตามวัตถุประสงค์ของผู้ส่งสาร จึงต้องอาศัยพิจารณา น้ำเสียง บุคลิก แววตา ท่าทางและสิ่งแวดล้อมประกอบด้วย    เดี๋ยวเราจะมาดูว่าภาษาของมนุษย์แบ่งเป็น 2 ประเภทคืออะไร นักเรียนเห็นเลข 1 ตรงนี้ไหม จริงๆเป็นเลข 2 นะครับกูจะพิมพ์ผิด   ให้เปลี่ยนเป็นเลข 2 นะ     เปลี่ยนเป็น 2     โอเคเดี๋ยว ยังไงนักเรียนจดลงในสมุดก่อนเลย      แล้วค่อยไปดูกันว่าภาษาของมนุษย์แบ่งเป็น 2 ประเภทคืออะไร                 โอเคพี่ไม่มีปัญญาไป    นะครับ               แต่ระหว่างนี้ไม่มีอะไรนะครับ ไปพร้อมกัน          เอาเครน เดี๋ยวเราจะถามว่า ตาของมนุษย์ แบ่งเป็น 2 ที่ 1  ณภัทร  คุณภาษา  ถ้อยคำ  คุยกันก่อนนะครับ  พี่ต๋อง อวัจนภาษา อวัจนภาษา   เป็น เรื่องของ สัญลักษณ์ต่างๆ นี้ครับ ที่ สามารถสื่อสาร  ไม่เข้าใจ เช่นกู  ยกตัวอย่าง  สัญญาณจราจร สัญญาณไฟจราจร  สัญญาณไฟจราจร   สัญญาณไฟ สัญญาณไฟตอนพูดได้ไหม พูดไม่ได้  ขอแค่มีกี่สี มีอะไรบ้าง อยากไปมากครับ   สีแดงสีแดง สัญญาณไฟจราจร นักเรียนรู้หมายถึงอะไร สีเหลืองหมายถึง  นี่แหละมันต้องเรียนรู้   เพราะว่า เพราะว่าเขาไม่รัก ใช้สัญลักษณ์สารเข้าใจได้ เขาเรียกว่านับภาษา                ok นะเข้าใจนะ นักเรียนโชว์เสียว อะไรดีสุด เทพ นี้เราจะไปดูมาก  ลักษณะแบบของภาษาคืออะไร นักเรียน อย่าเพิ่งจด นักเรียน ธีระ อธิบายให้ฟัง นักเรียน เข้าใจ  ลักษณะและผู้ปกครองวัฒนพฤกษานะครับ แปลภาษา ที่มีถ้อยคำมีความหมาย ทั้ง ทำบัวลอย การเลือกสรร มันเป็นเรื่องที่สำคัญที่สุดในการสื่อสาร   การใช้วัสดุที่เหมาะสม คน จึงเป็นเรื่องอีก ไว้นัด ทำไม สรุปสั้นๆ กูจะสรุปให้ฟัง นักเรียนกับนักเรียนก่อน    สมมุติว่ากูออกมาหน้าห้อง ไปไหม      ออกมาพูดมากไปหน่อย  พิมพ์เข้าใจว่าอะไร เข้าใจไหม ถ้าไม่เข้าใจ ให้ดูพี่ล่างก่อน  หน้าปอนด์ ก็ไม่ได้ยินกูพูดไทย ต้องดูลูกตาย   เพราะว่ากูจะตั้งใจที่จะมา พูดให้นักเรียนว่าเนี่ยมันคืออะไรอะไร  เตรียมการสอน ระฆังครูก้อง เสมอว่าพูดแล้วมันเข้าใจง่ายๆ    โอเคลูก   ลักษณะและรูปแบบของมัทนะพาธา คืออะไร    ลักษณะของภาษา เป็นคำพูดคำนั้น  เป็นคำพูด อาจจะเป็น สำนวนโวหาร หรือการเทียบของคำต่างๆ หลายๆชนิด มาเลย    แปลเป็นเรื่องคืออะไร สำคัญที่สุด ชัยวัฒน์ ต้องใช้ให้เหมาะ กาละเทศะ  ทำไมกูเจ็บมาก  ไว้ว่าจะนัดให้เหมาะกับ ยังไง   เดี๋ยว อธิบาย ข้อสังเกต ตอนนี้นั่งอยู่ เสร็จ ยังครับ รายนี้สด เดี๋ยวกูจะอธิบายก่อนเดี๋ยวหลัง อร่อยไหมครับ เดี๋ยวกูจัดให้ ทำไมครูถึงบอกว่าให้บอก  นักเรียนไปดู อังกฤษ  คือ ที่มีความหมายเหมือนกัน  มีที่ใช้ต่างกัน ใช้คำเหล่านี้   คำที่มีความหมาย  คำที่มีความหมายเหมือนกัน ใช้ ต่างกัน  บุคคลและสถานที่ เช่นยกตัวอย่าง นิ่ม คำว่ากินนะครับ สะกดด้วยนอหนู   โรงเรียนรู้ไหมว่า ที่เขียนคำว่า  จะใช้ทำ ไม่เหมือนกัน  อย่างเช่น  คำพูดคำพูดธรรมดา เป็นคำพูดธรรมดาเมื่อไหร่ พระภิกษุ  นักเรียนจะต้องใช้คำว่าฉัน   อากาศแล้วก็นมหนู  นักเรียนจะต้องใช้ ปีนี้ นักเรียน   ต้องใช้คำพูดที่สุภาพ ของคำว่า ก็คือ รับประทาน   รับประทาน แล้วทีนี้ ถ้านักเรียน พระบรมวงศ์ได้ไหมง่ายๆ เพราะ เขาจะมี กลุ่มคำที่เรียกว่า ราชา เขา  ใช้คำว่า  พี่ ถึงคำว่าอิ่ม  ทุกอย่างก็จะดีมาก ฉัน รับประทาน เฉลย ทำงาน ล้วนหมาย พม่า    เพราะว่าคำพูด ไม่ทำ เขา ใช้  กาละเทศะ   หานักเรียนนัก  เข้าใจไหมครับ  เข้าใจ เข้าใจไหม          Ok Google         จะไปรับกันเลยนะครับ   ข้อที่ 2 ในการใช้วัด ข้อ 2 ก็คือ ที่พูด   เมื่อนำคำพูด   มาเขียน ภาษา  เขียนไม่ตรงหมุดนะครับ อีกครั้งนึงนะครับ ก็คือ   กูจะบอกว่ายังไงส่งมาให้ดูที่ร้านก่อน อธิบาย          อ้าว ดูนะครับ อธิบาย ข้อที่ 2 คำที่พูดเป็นภาษาพูด เมื่อนำคำ พูดพูด เขียนอย่างนี้ เขียนไม่ตรง เสียงที่พูด   ภาษาพูด   จะพูดคำว่า ไม่อยากเห็น แบบนี้ไหม    ภาษาพูด สีแดง คือภาษาเขียน   ภาษาพูดว่า อ้าว  เขา เอาขนม ไปแล้ว ได้ไง นักเรียนสังเกตภาษาพูด  แต่เมื่อเรียนเอา ภาษา มะเกี๋ยง มันจะไม่ตกที่นักเรียน  เส้น แล้ว คำว่าเขา อันนี้เป็นคอควาย ควาย คำพูด ขายเครื่องเขา  วันนี้ครับ  มันจะเขียนว่า เป็นความหมายเดียวกัน 1 อันที่ 1 คำพูด 2 คืน  ภาษาเขียน       เข้าใจไหม OK ได้เลย                  อาทิตย์นี้นะครับ    ข้อที่ 3   เขาบอกว่า คำที่เป็นภาษาใต้   ไม่เป็นไร ปากก็กู คำพูด เยอะแยะ ยกตัวอย่าง ภาษาปาก เห็นไหม      หานักเรียนเห็น นักเรียนเห็นไหม อาจเป็นเพราะ เป็นคนพูด เยอะแยะ  คำว่าเยอะแยะ น่ารัก  เราจะเขียนคำว่าเยอะแยะ ให้นะครับ มาๆ    ความหมายเดียวกัน  นักเรียน ชีวิตกำลังไปครับ แม่ครับ ตามนี้เนาะ จริงๆแล้วเขียน  ญาติ ขับขี่รถ  หรือ ใบอนุญาตขับขี่รถจักรยานยนต์  ช่วยเขียนให้มันถูกต้อง เคไหมครับ หมู่บ้าน  เขียนคำว่าเยอะแยะไปอะไรพวกนี้ ให้รู้ไว้เลย วัจนภาษา OK  ได้เลยครับ     ข่าวเครนวันนี้ ห้อง 1    สุดท้ายเหมือนกันนะจะได้เริ่มต้น  เขาบอกว่า วันที่ 4 นะครับ  การใช้สำนวนนะครับ ลักษณะเด่นการศึกษา เปรียบเทียบ  สำนวนเหล่านี้ มีความหมายไม่ตรงกับเขียนนะครับ   ตัวอย่าง วัน น้ำท่วมทุ่ง หลงเสน่ห์  แต่เขาไม่ได้มา นิดเดียว เขาหมายถึงว่า ฟังเพลง จะได้เนื้อ   เปรียบเทียบก็คือ เนื้อหา รักมากมายเลย    เก่า   นักเรียนเห็น OK นี่          ได้ครับ                    เอาแค่นี้ เราก็ โรงแรม แล้วเจอกันใหม่นะครับ คุณพิราบด้วยนะ        ครับสวัสดีครับ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32101 ภาษาไทย 3 ม.5/2 (เช้า) 080767</dc:title>
  <dc:creator/>
  <cp:keywords/>
  <dcterms:created xsi:type="dcterms:W3CDTF">2024-07-08T05:28:56Z</dcterms:created>
  <dcterms:modified xsi:type="dcterms:W3CDTF">2024-07-08T05:2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8 กรกฎาคม 2567 เวลา 10.30 น.</vt:lpwstr>
  </property>
  <property fmtid="{D5CDD505-2E9C-101B-9397-08002B2CF9AE}" pid="3" name="subtitle">
    <vt:lpwstr/>
  </property>
</Properties>
</file>